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4D76" w:rsidRPr="00CD34FE" w:rsidRDefault="00734D8E" w:rsidP="00934D76">
      <w:pPr>
        <w:spacing w:after="0" w:line="276" w:lineRule="auto"/>
        <w:contextualSpacing/>
        <w:jc w:val="right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  <w:r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ПРИЛОГ </w:t>
      </w:r>
      <w:r w:rsidR="00CD34F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6</w:t>
      </w:r>
    </w:p>
    <w:p w:rsidR="00934D76" w:rsidRDefault="00934D76" w:rsidP="00934D76">
      <w:pPr>
        <w:jc w:val="right"/>
        <w:rPr>
          <w:rFonts w:ascii="Times New Roman" w:hAnsi="Times New Roman" w:cs="Times New Roman"/>
          <w:b/>
          <w:sz w:val="28"/>
          <w:lang w:val="sr-Cyrl-CS"/>
        </w:rPr>
      </w:pPr>
    </w:p>
    <w:p w:rsidR="00934D76" w:rsidRDefault="00934D7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DD534F" w:rsidRDefault="00F759A7" w:rsidP="005969B1">
      <w:pPr>
        <w:spacing w:line="276" w:lineRule="auto"/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</w:t>
      </w:r>
      <w:r w:rsidR="003A0AFE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З</w:t>
      </w:r>
      <w:r w:rsidR="003A0AFE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Ј</w:t>
      </w:r>
      <w:r w:rsidR="003A0AFE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А</w:t>
      </w:r>
      <w:r w:rsidR="003A0AFE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В</w:t>
      </w:r>
      <w:r w:rsidR="003A0AFE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У</w:t>
      </w:r>
    </w:p>
    <w:p w:rsidR="00EE0826" w:rsidRDefault="00EE0826" w:rsidP="005969B1">
      <w:pPr>
        <w:spacing w:line="276" w:lineRule="auto"/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3A0AFE" w:rsidRPr="003A0AFE" w:rsidRDefault="00FA21EA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3A0AFE">
        <w:rPr>
          <w:rFonts w:ascii="Times New Roman" w:hAnsi="Times New Roman" w:cs="Times New Roman"/>
          <w:sz w:val="24"/>
          <w:szCs w:val="24"/>
          <w:lang w:val="sr-Cyrl-CS"/>
        </w:rPr>
        <w:t>Ја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>, ___________</w:t>
      </w:r>
      <w:r w:rsidR="003A0AFE">
        <w:rPr>
          <w:rFonts w:ascii="Times New Roman" w:hAnsi="Times New Roman" w:cs="Times New Roman"/>
          <w:sz w:val="24"/>
          <w:szCs w:val="24"/>
          <w:lang w:val="sr-Cyrl-CS"/>
        </w:rPr>
        <w:t>__</w:t>
      </w:r>
      <w:r w:rsidR="00B25FEB">
        <w:rPr>
          <w:rFonts w:ascii="Times New Roman" w:hAnsi="Times New Roman" w:cs="Times New Roman"/>
          <w:sz w:val="24"/>
          <w:szCs w:val="24"/>
          <w:lang w:val="sr-Cyrl-CS"/>
        </w:rPr>
        <w:t>_</w:t>
      </w:r>
      <w:r w:rsidR="003A0AFE">
        <w:rPr>
          <w:rFonts w:ascii="Times New Roman" w:hAnsi="Times New Roman" w:cs="Times New Roman"/>
          <w:sz w:val="24"/>
          <w:szCs w:val="24"/>
          <w:lang w:val="sr-Cyrl-CS"/>
        </w:rPr>
        <w:t>_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>______________, из _</w:t>
      </w:r>
      <w:r w:rsidR="003A0AFE">
        <w:rPr>
          <w:rFonts w:ascii="Times New Roman" w:hAnsi="Times New Roman" w:cs="Times New Roman"/>
          <w:sz w:val="24"/>
          <w:szCs w:val="24"/>
          <w:lang w:val="sr-Cyrl-CS"/>
        </w:rPr>
        <w:t>_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>______</w:t>
      </w:r>
      <w:r w:rsidR="00B25FEB">
        <w:rPr>
          <w:rFonts w:ascii="Times New Roman" w:hAnsi="Times New Roman" w:cs="Times New Roman"/>
          <w:sz w:val="24"/>
          <w:szCs w:val="24"/>
          <w:lang w:val="sr-Cyrl-CS"/>
        </w:rPr>
        <w:t>___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>_________________________________,</w:t>
      </w:r>
      <w:r w:rsidR="00EE0826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3A0AFE" w:rsidRPr="003A0AFE" w:rsidRDefault="00C2150D" w:rsidP="005969B1">
      <w:pPr>
        <w:spacing w:after="0" w:line="276" w:lineRule="auto"/>
        <w:jc w:val="both"/>
        <w:rPr>
          <w:rFonts w:ascii="Times New Roman" w:hAnsi="Times New Roman" w:cs="Times New Roman"/>
          <w:i/>
          <w:sz w:val="20"/>
          <w:szCs w:val="20"/>
          <w:lang w:val="sr-Cyrl-CS"/>
        </w:rPr>
      </w:pPr>
      <w:r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   </w:t>
      </w:r>
      <w:r w:rsidR="00FD0318"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    </w:t>
      </w:r>
      <w:r>
        <w:rPr>
          <w:rFonts w:ascii="Times New Roman" w:hAnsi="Times New Roman" w:cs="Times New Roman"/>
          <w:i/>
          <w:sz w:val="20"/>
          <w:szCs w:val="20"/>
          <w:lang w:val="sr-Cyrl-CS"/>
        </w:rPr>
        <w:t>(име и презиме</w:t>
      </w:r>
      <w:r w:rsidR="00FD0318"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даваоца сагласности</w:t>
      </w:r>
      <w:r w:rsidR="003A0AFE" w:rsidRPr="003A0AFE"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)  </w:t>
      </w:r>
      <w:r w:rsidR="003A0AFE"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                 </w:t>
      </w:r>
      <w:r w:rsidR="00FD0318"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           </w:t>
      </w:r>
      <w:r w:rsidR="003A0AFE"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  </w:t>
      </w:r>
      <w:r w:rsidR="00C15368"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  </w:t>
      </w:r>
      <w:r w:rsidR="003A0AFE"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</w:t>
      </w:r>
      <w:r w:rsidR="003A0AFE" w:rsidRPr="003A0AFE">
        <w:rPr>
          <w:rFonts w:ascii="Times New Roman" w:hAnsi="Times New Roman" w:cs="Times New Roman"/>
          <w:i/>
          <w:sz w:val="20"/>
          <w:szCs w:val="20"/>
          <w:lang w:val="sr-Cyrl-CS"/>
        </w:rPr>
        <w:t>(место и адреса становања)</w:t>
      </w:r>
    </w:p>
    <w:p w:rsidR="00D30297" w:rsidRDefault="00EE0826" w:rsidP="00C2150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3A0AFE">
        <w:rPr>
          <w:rFonts w:ascii="Times New Roman" w:hAnsi="Times New Roman" w:cs="Times New Roman"/>
          <w:sz w:val="24"/>
          <w:szCs w:val="24"/>
          <w:lang w:val="sr-Cyrl-CS"/>
        </w:rPr>
        <w:t>ЈМБГ</w:t>
      </w:r>
      <w:r w:rsidR="007D1A79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_____________,  БР.ЛК</w:t>
      </w:r>
      <w:r w:rsidR="007D1A79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__________</w:t>
      </w:r>
      <w:r w:rsidR="007D1A79">
        <w:rPr>
          <w:rFonts w:ascii="Times New Roman" w:hAnsi="Times New Roman" w:cs="Times New Roman"/>
          <w:sz w:val="24"/>
          <w:szCs w:val="24"/>
          <w:lang w:val="sr-Cyrl-CS"/>
        </w:rPr>
        <w:t>, издат од стране ПС _______________,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674C0B" w:rsidRPr="00674C0B">
        <w:rPr>
          <w:rFonts w:ascii="Times New Roman" w:hAnsi="Times New Roman" w:cs="Times New Roman"/>
          <w:sz w:val="24"/>
          <w:szCs w:val="24"/>
          <w:lang w:val="sr-Cyrl-CS"/>
        </w:rPr>
        <w:t>под моралном, материјалном и кривичном одговорношћу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7D1A79">
        <w:rPr>
          <w:rFonts w:ascii="Times New Roman" w:hAnsi="Times New Roman" w:cs="Times New Roman"/>
          <w:sz w:val="24"/>
          <w:szCs w:val="24"/>
          <w:lang w:val="sr-Cyrl-CS"/>
        </w:rPr>
        <w:t xml:space="preserve"> а 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у вези </w:t>
      </w:r>
      <w:r w:rsidR="00D433EE">
        <w:rPr>
          <w:rFonts w:ascii="Times New Roman" w:hAnsi="Times New Roman" w:cs="Times New Roman"/>
          <w:sz w:val="24"/>
          <w:szCs w:val="24"/>
          <w:lang w:val="sr-Cyrl-CS"/>
        </w:rPr>
        <w:t xml:space="preserve">Јавног конкурса </w:t>
      </w:r>
      <w:r w:rsidR="00D433EE" w:rsidRPr="00D433EE">
        <w:rPr>
          <w:rFonts w:ascii="Times New Roman" w:hAnsi="Times New Roman" w:cs="Times New Roman"/>
          <w:sz w:val="24"/>
          <w:szCs w:val="24"/>
          <w:lang w:val="sr-Cyrl-CS"/>
        </w:rPr>
        <w:t>за доделу бесповратних средстава крајњим корисницима (домаћинствима) у спровођењу мера енергетске санације породичних кућа и станова на територији општине Нови Кнежевац у 2022. години</w:t>
      </w:r>
      <w:r w:rsidR="003A0AFE" w:rsidRPr="003A0AFE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D95E50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D433EE" w:rsidRPr="001F78BB">
        <w:rPr>
          <w:rFonts w:ascii="Times New Roman" w:hAnsi="Times New Roman" w:cs="Times New Roman"/>
          <w:b/>
          <w:sz w:val="24"/>
          <w:szCs w:val="24"/>
          <w:lang w:val="sr-Cyrl-CS"/>
        </w:rPr>
        <w:t>да</w:t>
      </w:r>
      <w:r w:rsidR="00C2150D" w:rsidRPr="001F78BB">
        <w:rPr>
          <w:rFonts w:ascii="Times New Roman" w:hAnsi="Times New Roman" w:cs="Times New Roman"/>
          <w:b/>
          <w:sz w:val="24"/>
          <w:szCs w:val="24"/>
          <w:lang w:val="sr-Cyrl-CS"/>
        </w:rPr>
        <w:t>јем</w:t>
      </w:r>
      <w:r w:rsidR="00D433EE" w:rsidRPr="001F78BB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C2150D" w:rsidRPr="001F78BB">
        <w:rPr>
          <w:rFonts w:ascii="Times New Roman" w:hAnsi="Times New Roman" w:cs="Times New Roman"/>
          <w:b/>
          <w:sz w:val="24"/>
          <w:szCs w:val="24"/>
          <w:lang w:val="sr-Cyrl-CS"/>
        </w:rPr>
        <w:t>сагласност</w:t>
      </w:r>
      <w:r w:rsidR="00C2150D">
        <w:rPr>
          <w:rFonts w:ascii="Times New Roman" w:hAnsi="Times New Roman" w:cs="Times New Roman"/>
          <w:sz w:val="24"/>
          <w:szCs w:val="24"/>
          <w:lang w:val="sr-Cyrl-CS"/>
        </w:rPr>
        <w:t xml:space="preserve"> као власник/сувласник</w:t>
      </w:r>
      <w:r w:rsidR="001F78BB">
        <w:rPr>
          <w:rFonts w:ascii="Times New Roman" w:hAnsi="Times New Roman" w:cs="Times New Roman"/>
          <w:sz w:val="24"/>
          <w:szCs w:val="24"/>
          <w:lang w:val="sr-Cyrl-CS"/>
        </w:rPr>
        <w:t xml:space="preserve"> (заокружити)</w:t>
      </w:r>
      <w:r w:rsidR="00C2150D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1F78BB">
        <w:rPr>
          <w:rFonts w:ascii="Times New Roman" w:hAnsi="Times New Roman" w:cs="Times New Roman"/>
          <w:sz w:val="24"/>
          <w:szCs w:val="24"/>
          <w:lang w:val="sr-Cyrl-CS"/>
        </w:rPr>
        <w:t>стамбеног објекта</w:t>
      </w:r>
      <w:r w:rsidR="00715275">
        <w:rPr>
          <w:rFonts w:ascii="Times New Roman" w:hAnsi="Times New Roman" w:cs="Times New Roman"/>
          <w:sz w:val="24"/>
          <w:szCs w:val="24"/>
          <w:lang w:val="sr-Cyrl-CS"/>
        </w:rPr>
        <w:t>, који се налази на катастарској парцели бр.________, К.О. _______________,</w:t>
      </w:r>
      <w:r w:rsidR="00D30297">
        <w:rPr>
          <w:rFonts w:ascii="Times New Roman" w:hAnsi="Times New Roman" w:cs="Times New Roman"/>
          <w:sz w:val="24"/>
          <w:szCs w:val="24"/>
          <w:lang w:val="sr-Cyrl-CS"/>
        </w:rPr>
        <w:t xml:space="preserve"> у ________________, </w:t>
      </w:r>
    </w:p>
    <w:p w:rsidR="00D30297" w:rsidRDefault="00D30297" w:rsidP="00C2150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                                                                                                                                                                    </w:t>
      </w:r>
      <w:r w:rsidRPr="003A0AFE">
        <w:rPr>
          <w:rFonts w:ascii="Times New Roman" w:hAnsi="Times New Roman" w:cs="Times New Roman"/>
          <w:i/>
          <w:sz w:val="20"/>
          <w:szCs w:val="20"/>
          <w:lang w:val="sr-Cyrl-CS"/>
        </w:rPr>
        <w:t>(место)</w:t>
      </w:r>
    </w:p>
    <w:p w:rsidR="00D30297" w:rsidRDefault="00D30297" w:rsidP="00C2150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______________________________,</w:t>
      </w:r>
      <w:r w:rsidR="00C2150D">
        <w:rPr>
          <w:rFonts w:ascii="Times New Roman" w:hAnsi="Times New Roman" w:cs="Times New Roman"/>
          <w:sz w:val="24"/>
          <w:szCs w:val="24"/>
          <w:lang w:val="sr-Cyrl-CS"/>
        </w:rPr>
        <w:t xml:space="preserve"> подносиоцу пријаве </w:t>
      </w:r>
      <w:r w:rsidR="00C2150D" w:rsidRPr="003A0AFE">
        <w:rPr>
          <w:rFonts w:ascii="Times New Roman" w:hAnsi="Times New Roman" w:cs="Times New Roman"/>
          <w:sz w:val="24"/>
          <w:szCs w:val="24"/>
          <w:lang w:val="sr-Cyrl-CS"/>
        </w:rPr>
        <w:t>____</w:t>
      </w:r>
      <w:r>
        <w:rPr>
          <w:rFonts w:ascii="Times New Roman" w:hAnsi="Times New Roman" w:cs="Times New Roman"/>
          <w:sz w:val="24"/>
          <w:szCs w:val="24"/>
          <w:lang w:val="sr-Cyrl-CS"/>
        </w:rPr>
        <w:t>_</w:t>
      </w:r>
      <w:r w:rsidR="00C2150D" w:rsidRPr="003A0AFE">
        <w:rPr>
          <w:rFonts w:ascii="Times New Roman" w:hAnsi="Times New Roman" w:cs="Times New Roman"/>
          <w:sz w:val="24"/>
          <w:szCs w:val="24"/>
          <w:lang w:val="sr-Cyrl-CS"/>
        </w:rPr>
        <w:t>_______</w:t>
      </w:r>
      <w:r w:rsidR="00C2150D">
        <w:rPr>
          <w:rFonts w:ascii="Times New Roman" w:hAnsi="Times New Roman" w:cs="Times New Roman"/>
          <w:sz w:val="24"/>
          <w:szCs w:val="24"/>
          <w:lang w:val="sr-Cyrl-CS"/>
        </w:rPr>
        <w:t>____</w:t>
      </w:r>
      <w:r w:rsidR="00C2150D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______________, </w:t>
      </w:r>
    </w:p>
    <w:p w:rsidR="00D30297" w:rsidRDefault="00D30297" w:rsidP="00C2150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Pr="003A0AFE"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адреса </w:t>
      </w:r>
      <w:r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и број)    </w:t>
      </w:r>
      <w:r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                                                                      </w:t>
      </w:r>
      <w:r w:rsidRPr="003A0AFE">
        <w:rPr>
          <w:rFonts w:ascii="Times New Roman" w:hAnsi="Times New Roman" w:cs="Times New Roman"/>
          <w:i/>
          <w:sz w:val="20"/>
          <w:szCs w:val="20"/>
          <w:lang w:val="sr-Cyrl-CS"/>
        </w:rPr>
        <w:t>(име и презиме</w:t>
      </w:r>
      <w:r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подносиоца пријаве</w:t>
      </w:r>
      <w:r w:rsidRPr="003A0AFE">
        <w:rPr>
          <w:rFonts w:ascii="Times New Roman" w:hAnsi="Times New Roman" w:cs="Times New Roman"/>
          <w:i/>
          <w:sz w:val="20"/>
          <w:szCs w:val="20"/>
          <w:lang w:val="sr-Cyrl-CS"/>
        </w:rPr>
        <w:t>)</w:t>
      </w:r>
    </w:p>
    <w:p w:rsidR="00D30297" w:rsidRDefault="00D30297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C2150D" w:rsidRPr="003A0AFE">
        <w:rPr>
          <w:rFonts w:ascii="Times New Roman" w:hAnsi="Times New Roman" w:cs="Times New Roman"/>
          <w:sz w:val="24"/>
          <w:szCs w:val="24"/>
          <w:lang w:val="sr-Cyrl-CS"/>
        </w:rPr>
        <w:t>з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C2150D" w:rsidRPr="003A0AFE">
        <w:rPr>
          <w:rFonts w:ascii="Times New Roman" w:hAnsi="Times New Roman" w:cs="Times New Roman"/>
          <w:sz w:val="24"/>
          <w:szCs w:val="24"/>
          <w:lang w:val="sr-Cyrl-CS"/>
        </w:rPr>
        <w:t>_</w:t>
      </w:r>
      <w:r w:rsidR="00C2150D">
        <w:rPr>
          <w:rFonts w:ascii="Times New Roman" w:hAnsi="Times New Roman" w:cs="Times New Roman"/>
          <w:sz w:val="24"/>
          <w:szCs w:val="24"/>
          <w:lang w:val="sr-Cyrl-CS"/>
        </w:rPr>
        <w:t>_</w:t>
      </w:r>
      <w:r w:rsidR="00C2150D" w:rsidRPr="003A0AFE">
        <w:rPr>
          <w:rFonts w:ascii="Times New Roman" w:hAnsi="Times New Roman" w:cs="Times New Roman"/>
          <w:sz w:val="24"/>
          <w:szCs w:val="24"/>
          <w:lang w:val="sr-Cyrl-CS"/>
        </w:rPr>
        <w:t>______</w:t>
      </w:r>
      <w:r w:rsidR="00C2150D">
        <w:rPr>
          <w:rFonts w:ascii="Times New Roman" w:hAnsi="Times New Roman" w:cs="Times New Roman"/>
          <w:sz w:val="24"/>
          <w:szCs w:val="24"/>
          <w:lang w:val="sr-Cyrl-CS"/>
        </w:rPr>
        <w:t>___</w:t>
      </w:r>
      <w:r w:rsidR="00C2150D" w:rsidRPr="003A0AFE">
        <w:rPr>
          <w:rFonts w:ascii="Times New Roman" w:hAnsi="Times New Roman" w:cs="Times New Roman"/>
          <w:sz w:val="24"/>
          <w:szCs w:val="24"/>
          <w:lang w:val="sr-Cyrl-CS"/>
        </w:rPr>
        <w:t>_</w:t>
      </w:r>
      <w:r>
        <w:rPr>
          <w:rFonts w:ascii="Times New Roman" w:hAnsi="Times New Roman" w:cs="Times New Roman"/>
          <w:sz w:val="24"/>
          <w:szCs w:val="24"/>
          <w:lang w:val="sr-Cyrl-CS"/>
        </w:rPr>
        <w:t>___________________________</w:t>
      </w:r>
      <w:r w:rsidR="00C2150D" w:rsidRPr="003A0AFE">
        <w:rPr>
          <w:rFonts w:ascii="Times New Roman" w:hAnsi="Times New Roman" w:cs="Times New Roman"/>
          <w:sz w:val="24"/>
          <w:szCs w:val="24"/>
          <w:lang w:val="sr-Cyrl-CS"/>
        </w:rPr>
        <w:t>, ЈМБГ</w:t>
      </w:r>
      <w:r w:rsidR="00C2150D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="00C2150D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_____________,  БР.ЛК</w:t>
      </w:r>
      <w:r w:rsidR="00C2150D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C2150D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__________</w:t>
      </w:r>
      <w:r w:rsidR="00C2150D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D30297" w:rsidRDefault="00D30297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                           </w:t>
      </w:r>
      <w:bookmarkStart w:id="0" w:name="_GoBack"/>
      <w:bookmarkEnd w:id="0"/>
      <w:r w:rsidRPr="003A0AFE">
        <w:rPr>
          <w:rFonts w:ascii="Times New Roman" w:hAnsi="Times New Roman" w:cs="Times New Roman"/>
          <w:i/>
          <w:sz w:val="20"/>
          <w:szCs w:val="20"/>
          <w:lang w:val="sr-Cyrl-CS"/>
        </w:rPr>
        <w:t>(место и адреса становања)</w:t>
      </w:r>
    </w:p>
    <w:p w:rsidR="00EE0826" w:rsidRPr="00D30297" w:rsidRDefault="00C2150D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издат од стране ПС _______________, да може учествовати на предметном Јавном конкурсу.</w:t>
      </w:r>
    </w:p>
    <w:p w:rsidR="00D433EE" w:rsidRDefault="00D433EE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D433EE" w:rsidRPr="003A0AFE" w:rsidRDefault="00D433EE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3E482B" w:rsidRPr="003A0AFE" w:rsidRDefault="003E482B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7D1A79" w:rsidRDefault="007D1A79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7D1A79" w:rsidRDefault="007D1A79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У ____________________</w:t>
      </w:r>
    </w:p>
    <w:p w:rsidR="00EE0826" w:rsidRDefault="007D1A79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                    (место)</w:t>
      </w:r>
      <w:r w:rsidR="00EE0826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</w:t>
      </w:r>
    </w:p>
    <w:p w:rsidR="00F37F73" w:rsidRDefault="00F37F73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7D1A79" w:rsidRDefault="007D1A79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Дана: ___.___.2022. године</w:t>
      </w:r>
    </w:p>
    <w:p w:rsidR="007D1A79" w:rsidRPr="003A0AFE" w:rsidRDefault="007D1A79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F37F73" w:rsidRDefault="00F37F73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2"/>
      </w:tblGrid>
      <w:tr w:rsidR="00F37F73" w:rsidRPr="00F37F73" w:rsidTr="005F230E">
        <w:trPr>
          <w:trHeight w:val="284"/>
          <w:jc w:val="right"/>
        </w:trPr>
        <w:tc>
          <w:tcPr>
            <w:tcW w:w="3262" w:type="dxa"/>
          </w:tcPr>
          <w:p w:rsidR="00F37F73" w:rsidRPr="00F37F73" w:rsidRDefault="00F37F73" w:rsidP="001F78BB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  <w:r w:rsidRPr="00F37F73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Потпис </w:t>
            </w:r>
            <w:r w:rsidR="001F78BB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даваоца сагласности</w:t>
            </w:r>
          </w:p>
        </w:tc>
      </w:tr>
      <w:tr w:rsidR="00F37F73" w:rsidRPr="00F37F73" w:rsidTr="005F230E">
        <w:trPr>
          <w:trHeight w:val="585"/>
          <w:jc w:val="right"/>
        </w:trPr>
        <w:tc>
          <w:tcPr>
            <w:tcW w:w="3262" w:type="dxa"/>
          </w:tcPr>
          <w:p w:rsidR="00F37F73" w:rsidRPr="00F37F73" w:rsidRDefault="00F37F73" w:rsidP="005969B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</w:p>
          <w:p w:rsidR="00F37F73" w:rsidRPr="00F37F73" w:rsidRDefault="00F37F73" w:rsidP="005969B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  <w:r w:rsidRPr="00F37F73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_________________________</w:t>
            </w:r>
          </w:p>
        </w:tc>
      </w:tr>
    </w:tbl>
    <w:p w:rsidR="00EE0826" w:rsidRPr="003A0AFE" w:rsidRDefault="00EE0826" w:rsidP="003A0AF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EE0826" w:rsidRPr="00D433EE" w:rsidRDefault="00EE0826" w:rsidP="00D433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</w:t>
      </w:r>
      <w:r w:rsidR="00F37F73">
        <w:rPr>
          <w:rFonts w:ascii="Times New Roman" w:hAnsi="Times New Roman" w:cs="Times New Roman"/>
          <w:sz w:val="24"/>
          <w:szCs w:val="24"/>
          <w:lang w:val="sr-Cyrl-CS"/>
        </w:rPr>
        <w:t xml:space="preserve">          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sectPr w:rsidR="00EE0826" w:rsidRPr="00EE0826" w:rsidSect="00934D76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1F78BB"/>
    <w:rsid w:val="00305978"/>
    <w:rsid w:val="003A0AFE"/>
    <w:rsid w:val="003E482B"/>
    <w:rsid w:val="00434B3E"/>
    <w:rsid w:val="005969B1"/>
    <w:rsid w:val="005A1D62"/>
    <w:rsid w:val="00674C0B"/>
    <w:rsid w:val="00715275"/>
    <w:rsid w:val="00734D8E"/>
    <w:rsid w:val="00781683"/>
    <w:rsid w:val="007D1A79"/>
    <w:rsid w:val="00934D76"/>
    <w:rsid w:val="00B25FEB"/>
    <w:rsid w:val="00C15368"/>
    <w:rsid w:val="00C2150D"/>
    <w:rsid w:val="00CD34FE"/>
    <w:rsid w:val="00D30297"/>
    <w:rsid w:val="00D433EE"/>
    <w:rsid w:val="00D95E50"/>
    <w:rsid w:val="00DD534F"/>
    <w:rsid w:val="00E9458A"/>
    <w:rsid w:val="00EC648D"/>
    <w:rsid w:val="00EE0826"/>
    <w:rsid w:val="00F37F73"/>
    <w:rsid w:val="00F759A7"/>
    <w:rsid w:val="00FA21EA"/>
    <w:rsid w:val="00FD0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0AF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0AF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Korisnik</cp:lastModifiedBy>
  <cp:revision>25</cp:revision>
  <dcterms:created xsi:type="dcterms:W3CDTF">2022-03-22T15:14:00Z</dcterms:created>
  <dcterms:modified xsi:type="dcterms:W3CDTF">2022-07-21T08:17:00Z</dcterms:modified>
</cp:coreProperties>
</file>